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43F2" w:rsidRPr="001E43F2" w:rsidRDefault="00831B61" w:rsidP="001E43F2">
      <w:pPr>
        <w:jc w:val="center"/>
        <w:rPr>
          <w:b/>
        </w:rPr>
      </w:pPr>
      <w:r w:rsidRPr="001E43F2">
        <w:rPr>
          <w:b/>
        </w:rPr>
        <w:t>Project Documentation Guidelines</w:t>
      </w:r>
    </w:p>
    <w:p w:rsidR="00831B61" w:rsidRDefault="00831B61" w:rsidP="001E41A1">
      <w:pPr>
        <w:pStyle w:val="ListParagraph"/>
        <w:ind w:left="360"/>
      </w:pPr>
      <w:r>
        <w:t xml:space="preserve">Front page - Project name, Team name and Student name and roll numbers </w:t>
      </w:r>
    </w:p>
    <w:p w:rsidR="00831B61" w:rsidRDefault="00831B61" w:rsidP="001E41A1">
      <w:pPr>
        <w:pStyle w:val="ListParagraph"/>
        <w:ind w:left="360"/>
      </w:pPr>
      <w:r>
        <w:t xml:space="preserve">Index / Table of contents </w:t>
      </w:r>
    </w:p>
    <w:p w:rsidR="00831B61" w:rsidRDefault="00831B61" w:rsidP="001E41A1">
      <w:pPr>
        <w:pStyle w:val="ListParagraph"/>
        <w:ind w:left="360"/>
      </w:pPr>
      <w:r>
        <w:t xml:space="preserve">Abstract </w:t>
      </w:r>
    </w:p>
    <w:p w:rsidR="00831B61" w:rsidRDefault="00831B61" w:rsidP="001E41A1">
      <w:pPr>
        <w:pStyle w:val="ListParagraph"/>
        <w:numPr>
          <w:ilvl w:val="0"/>
          <w:numId w:val="2"/>
        </w:numPr>
      </w:pPr>
      <w:r>
        <w:t xml:space="preserve">Preview for the project - Introduction, need and motivation, tools used </w:t>
      </w:r>
    </w:p>
    <w:p w:rsidR="001E41A1" w:rsidRDefault="001E41A1" w:rsidP="001E41A1">
      <w:pPr>
        <w:pStyle w:val="ListParagraph"/>
        <w:numPr>
          <w:ilvl w:val="0"/>
          <w:numId w:val="2"/>
        </w:numPr>
      </w:pPr>
      <w:r>
        <w:t xml:space="preserve">Product Backlog </w:t>
      </w:r>
    </w:p>
    <w:p w:rsidR="0019146A" w:rsidRDefault="0019146A" w:rsidP="0019146A">
      <w:pPr>
        <w:pStyle w:val="ListParagraph"/>
        <w:numPr>
          <w:ilvl w:val="1"/>
          <w:numId w:val="2"/>
        </w:numPr>
      </w:pPr>
      <w:r>
        <w:t>Report of your product backlog from JIRA</w:t>
      </w:r>
    </w:p>
    <w:p w:rsidR="00831B61" w:rsidRDefault="00831B61" w:rsidP="001E41A1">
      <w:pPr>
        <w:pStyle w:val="ListParagraph"/>
        <w:numPr>
          <w:ilvl w:val="1"/>
          <w:numId w:val="2"/>
        </w:numPr>
      </w:pPr>
      <w:r>
        <w:t xml:space="preserve"> </w:t>
      </w:r>
      <w:r w:rsidR="001E41A1">
        <w:t>Epic 1</w:t>
      </w:r>
    </w:p>
    <w:p w:rsidR="001E41A1" w:rsidRDefault="001E41A1" w:rsidP="001E41A1">
      <w:pPr>
        <w:pStyle w:val="ListParagraph"/>
        <w:numPr>
          <w:ilvl w:val="2"/>
          <w:numId w:val="2"/>
        </w:numPr>
      </w:pPr>
      <w:r>
        <w:t>Epic 1 stories</w:t>
      </w:r>
    </w:p>
    <w:p w:rsidR="001E41A1" w:rsidRDefault="001E41A1" w:rsidP="001E41A1">
      <w:pPr>
        <w:pStyle w:val="ListParagraph"/>
        <w:numPr>
          <w:ilvl w:val="1"/>
          <w:numId w:val="2"/>
        </w:numPr>
      </w:pPr>
      <w:r>
        <w:t>Epic 2</w:t>
      </w:r>
    </w:p>
    <w:p w:rsidR="001E41A1" w:rsidRDefault="001E41A1" w:rsidP="001E41A1">
      <w:pPr>
        <w:pStyle w:val="ListParagraph"/>
        <w:numPr>
          <w:ilvl w:val="2"/>
          <w:numId w:val="2"/>
        </w:numPr>
      </w:pPr>
      <w:r>
        <w:t>Epic 2 stories</w:t>
      </w:r>
    </w:p>
    <w:p w:rsidR="001E41A1" w:rsidRDefault="001E41A1" w:rsidP="001E41A1">
      <w:pPr>
        <w:pStyle w:val="ListParagraph"/>
        <w:numPr>
          <w:ilvl w:val="1"/>
          <w:numId w:val="2"/>
        </w:numPr>
      </w:pPr>
      <w:r>
        <w:t>….</w:t>
      </w:r>
    </w:p>
    <w:p w:rsidR="001E41A1" w:rsidRDefault="001E41A1" w:rsidP="001E41A1">
      <w:pPr>
        <w:pStyle w:val="ListParagraph"/>
        <w:numPr>
          <w:ilvl w:val="1"/>
          <w:numId w:val="2"/>
        </w:numPr>
      </w:pPr>
      <w:r>
        <w:t>Epic n</w:t>
      </w:r>
    </w:p>
    <w:p w:rsidR="001E41A1" w:rsidRDefault="001E41A1" w:rsidP="001E41A1">
      <w:pPr>
        <w:pStyle w:val="ListParagraph"/>
        <w:numPr>
          <w:ilvl w:val="2"/>
          <w:numId w:val="2"/>
        </w:numPr>
      </w:pPr>
      <w:r>
        <w:t>Epic n stories</w:t>
      </w:r>
    </w:p>
    <w:p w:rsidR="00831B61" w:rsidRDefault="00831B61" w:rsidP="001E41A1">
      <w:pPr>
        <w:pStyle w:val="ListParagraph"/>
        <w:numPr>
          <w:ilvl w:val="0"/>
          <w:numId w:val="2"/>
        </w:numPr>
      </w:pPr>
      <w:proofErr w:type="spellStart"/>
      <w:r>
        <w:t>Usecase</w:t>
      </w:r>
      <w:proofErr w:type="spellEnd"/>
      <w:r>
        <w:t xml:space="preserve"> diagram ERD if database used otherwise Class Diagram </w:t>
      </w:r>
    </w:p>
    <w:p w:rsidR="0019146A" w:rsidRDefault="0019146A" w:rsidP="001E41A1">
      <w:pPr>
        <w:pStyle w:val="ListParagraph"/>
        <w:numPr>
          <w:ilvl w:val="0"/>
          <w:numId w:val="2"/>
        </w:numPr>
      </w:pPr>
      <w:r>
        <w:t>Scrum activities</w:t>
      </w:r>
    </w:p>
    <w:p w:rsidR="0019146A" w:rsidRDefault="0019146A" w:rsidP="0019146A">
      <w:pPr>
        <w:pStyle w:val="ListParagraph"/>
        <w:numPr>
          <w:ilvl w:val="1"/>
          <w:numId w:val="2"/>
        </w:numPr>
      </w:pPr>
      <w:r>
        <w:t xml:space="preserve">Sprint 1 backlog </w:t>
      </w:r>
    </w:p>
    <w:p w:rsidR="0019146A" w:rsidRDefault="0019146A" w:rsidP="0019146A">
      <w:pPr>
        <w:pStyle w:val="ListParagraph"/>
        <w:numPr>
          <w:ilvl w:val="1"/>
          <w:numId w:val="2"/>
        </w:numPr>
      </w:pPr>
      <w:r>
        <w:t>Sprint 1 retrospective notes (If retrospective has been performed)</w:t>
      </w:r>
    </w:p>
    <w:p w:rsidR="0019146A" w:rsidRDefault="0019146A" w:rsidP="0000271A">
      <w:pPr>
        <w:pStyle w:val="ListParagraph"/>
        <w:numPr>
          <w:ilvl w:val="1"/>
          <w:numId w:val="2"/>
        </w:numPr>
      </w:pPr>
      <w:r>
        <w:t>Sprint 2 backlog</w:t>
      </w:r>
    </w:p>
    <w:p w:rsidR="00831B61" w:rsidRDefault="00831B61" w:rsidP="001E41A1">
      <w:pPr>
        <w:pStyle w:val="ListParagraph"/>
        <w:numPr>
          <w:ilvl w:val="0"/>
          <w:numId w:val="2"/>
        </w:numPr>
      </w:pPr>
      <w:r>
        <w:t xml:space="preserve">Implementation </w:t>
      </w:r>
    </w:p>
    <w:p w:rsidR="001E41A1" w:rsidRDefault="00831B61" w:rsidP="008342A9">
      <w:pPr>
        <w:pStyle w:val="ListParagraph"/>
        <w:numPr>
          <w:ilvl w:val="0"/>
          <w:numId w:val="2"/>
        </w:numPr>
      </w:pPr>
      <w:r>
        <w:t>Sample Code</w:t>
      </w:r>
    </w:p>
    <w:p w:rsidR="0000271A" w:rsidRDefault="0000271A" w:rsidP="0000271A">
      <w:pPr>
        <w:pStyle w:val="ListParagraph"/>
        <w:numPr>
          <w:ilvl w:val="0"/>
          <w:numId w:val="2"/>
        </w:numPr>
      </w:pPr>
      <w:r>
        <w:t>Software Engineering tools used</w:t>
      </w:r>
    </w:p>
    <w:p w:rsidR="0000271A" w:rsidRDefault="0000271A" w:rsidP="0000271A">
      <w:pPr>
        <w:pStyle w:val="ListParagraph"/>
        <w:numPr>
          <w:ilvl w:val="1"/>
          <w:numId w:val="2"/>
        </w:numPr>
      </w:pPr>
      <w:r>
        <w:t>Static Code analysis (</w:t>
      </w:r>
      <w:proofErr w:type="spellStart"/>
      <w:r>
        <w:t>SonarQube</w:t>
      </w:r>
      <w:proofErr w:type="spellEnd"/>
      <w:r>
        <w:t>)</w:t>
      </w:r>
    </w:p>
    <w:p w:rsidR="0000271A" w:rsidRDefault="0000271A" w:rsidP="0000271A">
      <w:pPr>
        <w:pStyle w:val="ListParagraph"/>
        <w:numPr>
          <w:ilvl w:val="2"/>
          <w:numId w:val="2"/>
        </w:numPr>
      </w:pPr>
      <w:r>
        <w:t xml:space="preserve"> Screenshots/report of the scanning results</w:t>
      </w:r>
    </w:p>
    <w:p w:rsidR="0000271A" w:rsidRDefault="0000271A" w:rsidP="0000271A">
      <w:pPr>
        <w:pStyle w:val="ListParagraph"/>
        <w:numPr>
          <w:ilvl w:val="2"/>
          <w:numId w:val="2"/>
        </w:numPr>
      </w:pPr>
      <w:r>
        <w:t>Actions taken</w:t>
      </w:r>
    </w:p>
    <w:p w:rsidR="0000271A" w:rsidRDefault="0000271A" w:rsidP="0000271A">
      <w:pPr>
        <w:pStyle w:val="ListParagraph"/>
        <w:numPr>
          <w:ilvl w:val="2"/>
          <w:numId w:val="2"/>
        </w:numPr>
      </w:pPr>
      <w:r>
        <w:t>Any additional details</w:t>
      </w:r>
    </w:p>
    <w:p w:rsidR="0000271A" w:rsidRDefault="0000271A" w:rsidP="0000271A">
      <w:pPr>
        <w:pStyle w:val="ListParagraph"/>
        <w:numPr>
          <w:ilvl w:val="1"/>
          <w:numId w:val="2"/>
        </w:numPr>
      </w:pPr>
      <w:r>
        <w:t>Unit Testing</w:t>
      </w:r>
    </w:p>
    <w:p w:rsidR="0000271A" w:rsidRDefault="0000271A" w:rsidP="0000271A">
      <w:pPr>
        <w:pStyle w:val="ListParagraph"/>
        <w:numPr>
          <w:ilvl w:val="2"/>
          <w:numId w:val="2"/>
        </w:numPr>
      </w:pPr>
      <w:r>
        <w:t>Tool used and its setup details</w:t>
      </w:r>
    </w:p>
    <w:p w:rsidR="0000271A" w:rsidRDefault="0000271A" w:rsidP="0000271A">
      <w:pPr>
        <w:pStyle w:val="ListParagraph"/>
        <w:numPr>
          <w:ilvl w:val="2"/>
          <w:numId w:val="2"/>
        </w:numPr>
      </w:pPr>
      <w:r>
        <w:t xml:space="preserve">Test cases statistics (#Units in the code and #unit tests written for each unit) </w:t>
      </w:r>
    </w:p>
    <w:p w:rsidR="0000271A" w:rsidRDefault="0000271A" w:rsidP="0000271A">
      <w:pPr>
        <w:pStyle w:val="ListParagraph"/>
        <w:numPr>
          <w:ilvl w:val="2"/>
          <w:numId w:val="2"/>
        </w:numPr>
      </w:pPr>
      <w:r>
        <w:t>Test case code</w:t>
      </w:r>
    </w:p>
    <w:p w:rsidR="0000271A" w:rsidRDefault="0000271A" w:rsidP="0000271A">
      <w:pPr>
        <w:pStyle w:val="ListParagraph"/>
        <w:numPr>
          <w:ilvl w:val="1"/>
          <w:numId w:val="2"/>
        </w:numPr>
      </w:pPr>
      <w:r>
        <w:t>UI Testing</w:t>
      </w:r>
    </w:p>
    <w:p w:rsidR="0000271A" w:rsidRDefault="0000271A" w:rsidP="0000271A">
      <w:pPr>
        <w:pStyle w:val="ListParagraph"/>
        <w:numPr>
          <w:ilvl w:val="2"/>
          <w:numId w:val="2"/>
        </w:numPr>
      </w:pPr>
      <w:r>
        <w:t>Tool used and its setup details</w:t>
      </w:r>
    </w:p>
    <w:p w:rsidR="0000271A" w:rsidRDefault="0000271A" w:rsidP="0000271A">
      <w:pPr>
        <w:pStyle w:val="ListParagraph"/>
        <w:numPr>
          <w:ilvl w:val="2"/>
          <w:numId w:val="2"/>
        </w:numPr>
      </w:pPr>
      <w:r>
        <w:t xml:space="preserve">Test cases statistics (#UI pages in the project and #UI tests written) </w:t>
      </w:r>
    </w:p>
    <w:p w:rsidR="0000271A" w:rsidRDefault="0000271A" w:rsidP="0000271A">
      <w:pPr>
        <w:pStyle w:val="ListParagraph"/>
        <w:numPr>
          <w:ilvl w:val="2"/>
          <w:numId w:val="2"/>
        </w:numPr>
      </w:pPr>
      <w:r>
        <w:t>Test case code</w:t>
      </w:r>
    </w:p>
    <w:p w:rsidR="0000271A" w:rsidRDefault="0000271A" w:rsidP="0000271A">
      <w:pPr>
        <w:pStyle w:val="ListParagraph"/>
        <w:numPr>
          <w:ilvl w:val="1"/>
          <w:numId w:val="2"/>
        </w:numPr>
      </w:pPr>
      <w:r>
        <w:t>Continuous Integration (Optional – keep it only if this is done as part of your project)</w:t>
      </w:r>
    </w:p>
    <w:p w:rsidR="0000271A" w:rsidRDefault="0000271A" w:rsidP="0000271A">
      <w:pPr>
        <w:pStyle w:val="ListParagraph"/>
        <w:numPr>
          <w:ilvl w:val="2"/>
          <w:numId w:val="2"/>
        </w:numPr>
      </w:pPr>
      <w:r>
        <w:t xml:space="preserve">Tools used (e.g. Jenkins, Maven, Ant </w:t>
      </w:r>
      <w:proofErr w:type="spellStart"/>
      <w:r>
        <w:t>etc</w:t>
      </w:r>
      <w:proofErr w:type="spellEnd"/>
      <w:r>
        <w:t>)</w:t>
      </w:r>
    </w:p>
    <w:p w:rsidR="0000271A" w:rsidRDefault="0000271A" w:rsidP="0000271A">
      <w:pPr>
        <w:pStyle w:val="ListParagraph"/>
        <w:numPr>
          <w:ilvl w:val="2"/>
          <w:numId w:val="2"/>
        </w:numPr>
      </w:pPr>
      <w:r>
        <w:t xml:space="preserve"> Brief description of how CI has been done</w:t>
      </w:r>
    </w:p>
    <w:p w:rsidR="0000271A" w:rsidRDefault="0000271A" w:rsidP="0000271A">
      <w:pPr>
        <w:pStyle w:val="ListParagraph"/>
        <w:numPr>
          <w:ilvl w:val="2"/>
          <w:numId w:val="2"/>
        </w:numPr>
      </w:pPr>
      <w:r>
        <w:t>Any analysis/findings</w:t>
      </w:r>
      <w:bookmarkStart w:id="0" w:name="_GoBack"/>
      <w:bookmarkEnd w:id="0"/>
    </w:p>
    <w:p w:rsidR="00831B61" w:rsidRDefault="00831B61" w:rsidP="008342A9">
      <w:pPr>
        <w:pStyle w:val="ListParagraph"/>
        <w:numPr>
          <w:ilvl w:val="0"/>
          <w:numId w:val="2"/>
        </w:numPr>
      </w:pPr>
      <w:r>
        <w:t xml:space="preserve">Screen shots of Project </w:t>
      </w:r>
    </w:p>
    <w:p w:rsidR="00831B61" w:rsidRDefault="00831B61" w:rsidP="001E41A1">
      <w:pPr>
        <w:pStyle w:val="ListParagraph"/>
        <w:numPr>
          <w:ilvl w:val="0"/>
          <w:numId w:val="2"/>
        </w:numPr>
      </w:pPr>
      <w:r>
        <w:t>Conclusion</w:t>
      </w:r>
    </w:p>
    <w:p w:rsidR="008D5207" w:rsidRDefault="00831B61" w:rsidP="001E41A1">
      <w:pPr>
        <w:pStyle w:val="ListParagraph"/>
        <w:ind w:left="360"/>
      </w:pPr>
      <w:r>
        <w:t xml:space="preserve">Students have to submit a soft </w:t>
      </w:r>
      <w:proofErr w:type="spellStart"/>
      <w:r>
        <w:t>binded</w:t>
      </w:r>
      <w:proofErr w:type="spellEnd"/>
      <w:r>
        <w:t xml:space="preserve"> Project Report</w:t>
      </w:r>
    </w:p>
    <w:p w:rsidR="00B64183" w:rsidRDefault="00B64183" w:rsidP="001E41A1">
      <w:pPr>
        <w:pStyle w:val="ListParagraph"/>
        <w:ind w:left="360"/>
      </w:pPr>
    </w:p>
    <w:p w:rsidR="0000271A" w:rsidRDefault="0000271A" w:rsidP="001E41A1">
      <w:pPr>
        <w:pStyle w:val="ListParagraph"/>
        <w:ind w:left="360"/>
      </w:pPr>
    </w:p>
    <w:p w:rsidR="00B64183" w:rsidRPr="00B64183" w:rsidRDefault="00B64183" w:rsidP="00B64183">
      <w:pPr>
        <w:rPr>
          <w:b/>
          <w:bCs/>
          <w:u w:val="single"/>
        </w:rPr>
      </w:pPr>
      <w:r w:rsidRPr="00B64183">
        <w:rPr>
          <w:b/>
          <w:bCs/>
          <w:u w:val="single"/>
        </w:rPr>
        <w:lastRenderedPageBreak/>
        <w:t>Report of your product backlog from JIRA</w:t>
      </w:r>
    </w:p>
    <w:p w:rsidR="00B64183" w:rsidRDefault="00B64183" w:rsidP="001E41A1">
      <w:pPr>
        <w:pStyle w:val="ListParagraph"/>
        <w:ind w:left="360"/>
      </w:pPr>
    </w:p>
    <w:p w:rsidR="00B64183" w:rsidRDefault="00B64183" w:rsidP="00B64183">
      <w:pPr>
        <w:pStyle w:val="ListParagraph"/>
        <w:numPr>
          <w:ilvl w:val="0"/>
          <w:numId w:val="3"/>
        </w:numPr>
      </w:pPr>
      <w:r>
        <w:t xml:space="preserve">In Jira, once logged in, go to search bar and click “View all issues”. </w:t>
      </w:r>
    </w:p>
    <w:p w:rsidR="00B64183" w:rsidRDefault="00B64183" w:rsidP="00B64183">
      <w:pPr>
        <w:pStyle w:val="ListParagraph"/>
        <w:numPr>
          <w:ilvl w:val="0"/>
          <w:numId w:val="3"/>
        </w:numPr>
      </w:pPr>
      <w:r>
        <w:t xml:space="preserve">Make sure in the search page, You have chosen your project, </w:t>
      </w:r>
      <w:proofErr w:type="spellStart"/>
      <w:r>
        <w:t>Type:All</w:t>
      </w:r>
      <w:proofErr w:type="spellEnd"/>
      <w:r>
        <w:t xml:space="preserve">, </w:t>
      </w:r>
      <w:proofErr w:type="spellStart"/>
      <w:r>
        <w:t>Status:All</w:t>
      </w:r>
      <w:proofErr w:type="spellEnd"/>
      <w:r>
        <w:t xml:space="preserve">, and </w:t>
      </w:r>
      <w:proofErr w:type="spellStart"/>
      <w:r>
        <w:t>Assignee:All</w:t>
      </w:r>
      <w:proofErr w:type="spellEnd"/>
    </w:p>
    <w:p w:rsidR="00B64183" w:rsidRDefault="00B64183" w:rsidP="00B64183">
      <w:pPr>
        <w:pStyle w:val="ListParagraph"/>
        <w:numPr>
          <w:ilvl w:val="0"/>
          <w:numId w:val="3"/>
        </w:numPr>
      </w:pPr>
      <w:r>
        <w:t xml:space="preserve">Click on export and select CSV(All Fields)  </w:t>
      </w:r>
    </w:p>
    <w:p w:rsidR="00B64183" w:rsidRDefault="00B64183" w:rsidP="00B64183">
      <w:pPr>
        <w:pStyle w:val="ListParagraph"/>
      </w:pPr>
    </w:p>
    <w:p w:rsidR="00B64183" w:rsidRDefault="00B64183" w:rsidP="00B64183">
      <w:pPr>
        <w:pStyle w:val="ListParagraph"/>
      </w:pPr>
      <w:r>
        <w:rPr>
          <w:noProof/>
          <w:lang w:val="en-IE" w:eastAsia="en-IE" w:bidi="ml-IN"/>
        </w:rPr>
        <w:drawing>
          <wp:inline distT="0" distB="0" distL="0" distR="0" wp14:anchorId="7EC60F0E" wp14:editId="0F3C92E3">
            <wp:extent cx="5943600" cy="28428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2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4183" w:rsidRDefault="00B64183" w:rsidP="00B64183">
      <w:pPr>
        <w:pStyle w:val="ListParagraph"/>
      </w:pPr>
    </w:p>
    <w:p w:rsidR="00B64183" w:rsidRDefault="00B64183" w:rsidP="00B64183">
      <w:pPr>
        <w:pStyle w:val="ListParagraph"/>
        <w:numPr>
          <w:ilvl w:val="0"/>
          <w:numId w:val="3"/>
        </w:numPr>
      </w:pPr>
      <w:r>
        <w:t xml:space="preserve">In that CSV file, keep only the following fields and that table </w:t>
      </w:r>
      <w:proofErr w:type="gramStart"/>
      <w:r>
        <w:t>can be kept</w:t>
      </w:r>
      <w:proofErr w:type="gramEnd"/>
      <w:r>
        <w:t xml:space="preserve"> as the product backlog report.</w:t>
      </w:r>
    </w:p>
    <w:p w:rsidR="00B64183" w:rsidRDefault="00B64183" w:rsidP="00B64183"/>
    <w:p w:rsidR="00B64183" w:rsidRDefault="00B64183" w:rsidP="00B64183">
      <w:r>
        <w:rPr>
          <w:noProof/>
          <w:lang w:val="en-IE" w:eastAsia="en-IE" w:bidi="ml-IN"/>
        </w:rPr>
        <w:drawing>
          <wp:inline distT="0" distB="0" distL="0" distR="0" wp14:anchorId="003BD9D7" wp14:editId="55A38A69">
            <wp:extent cx="5943600" cy="2968625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271A" w:rsidRDefault="0000271A" w:rsidP="001E41A1">
      <w:pPr>
        <w:pStyle w:val="ListParagraph"/>
        <w:ind w:left="360"/>
        <w:rPr>
          <w:b/>
          <w:bCs/>
          <w:i/>
          <w:iCs/>
          <w:u w:val="single"/>
        </w:rPr>
      </w:pPr>
    </w:p>
    <w:p w:rsidR="0000271A" w:rsidRPr="0000271A" w:rsidRDefault="0000271A" w:rsidP="001E41A1">
      <w:pPr>
        <w:pStyle w:val="ListParagraph"/>
        <w:ind w:left="360"/>
        <w:rPr>
          <w:b/>
          <w:bCs/>
          <w:i/>
          <w:iCs/>
          <w:u w:val="single"/>
        </w:rPr>
      </w:pPr>
      <w:r w:rsidRPr="0000271A">
        <w:rPr>
          <w:b/>
          <w:bCs/>
          <w:i/>
          <w:iCs/>
          <w:u w:val="single"/>
        </w:rPr>
        <w:t xml:space="preserve">For Sprint 1 backlog report, </w:t>
      </w:r>
    </w:p>
    <w:p w:rsidR="0000271A" w:rsidRDefault="0000271A" w:rsidP="001E41A1">
      <w:pPr>
        <w:pStyle w:val="ListParagraph"/>
        <w:ind w:left="360"/>
      </w:pPr>
    </w:p>
    <w:p w:rsidR="00B64183" w:rsidRDefault="0000271A" w:rsidP="001E41A1">
      <w:pPr>
        <w:pStyle w:val="ListParagraph"/>
        <w:ind w:left="360"/>
      </w:pPr>
      <w:proofErr w:type="gramStart"/>
      <w:r>
        <w:t>go</w:t>
      </w:r>
      <w:proofErr w:type="gramEnd"/>
      <w:r>
        <w:t xml:space="preserve"> to Reports</w:t>
      </w:r>
      <w:r>
        <w:sym w:font="Wingdings" w:char="F0E0"/>
      </w:r>
      <w:r>
        <w:t xml:space="preserve"> Sprint Report </w:t>
      </w:r>
      <w:r>
        <w:sym w:font="Wingdings" w:char="F0E0"/>
      </w:r>
      <w:r>
        <w:t xml:space="preserve"> Select Sprint 1. You can see Sprint 1 backlog </w:t>
      </w:r>
      <w:r>
        <w:sym w:font="Wingdings" w:char="F0E0"/>
      </w:r>
      <w:r>
        <w:t xml:space="preserve"> Click on “View Issue in Navigator”</w:t>
      </w:r>
    </w:p>
    <w:p w:rsidR="0000271A" w:rsidRDefault="0000271A" w:rsidP="001E41A1">
      <w:pPr>
        <w:pStyle w:val="ListParagraph"/>
        <w:ind w:left="360"/>
      </w:pPr>
    </w:p>
    <w:p w:rsidR="0000271A" w:rsidRDefault="0000271A" w:rsidP="001E41A1">
      <w:pPr>
        <w:pStyle w:val="ListParagraph"/>
        <w:ind w:left="360"/>
      </w:pPr>
      <w:r>
        <w:rPr>
          <w:noProof/>
          <w:lang w:val="en-IE" w:eastAsia="en-IE" w:bidi="ml-IN"/>
        </w:rPr>
        <w:drawing>
          <wp:inline distT="0" distB="0" distL="0" distR="0" wp14:anchorId="22768A81" wp14:editId="2F5E8282">
            <wp:extent cx="5943600" cy="2566035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271A" w:rsidRDefault="0000271A" w:rsidP="001E41A1">
      <w:pPr>
        <w:pStyle w:val="ListParagraph"/>
        <w:ind w:left="360"/>
      </w:pPr>
    </w:p>
    <w:p w:rsidR="0000271A" w:rsidRDefault="0000271A" w:rsidP="001E41A1">
      <w:pPr>
        <w:pStyle w:val="ListParagraph"/>
        <w:ind w:left="360"/>
      </w:pPr>
      <w:r>
        <w:t xml:space="preserve">Click “Export” </w:t>
      </w:r>
      <w:r>
        <w:sym w:font="Wingdings" w:char="F0E0"/>
      </w:r>
      <w:r>
        <w:t xml:space="preserve"> Word </w:t>
      </w:r>
    </w:p>
    <w:p w:rsidR="0000271A" w:rsidRDefault="0000271A" w:rsidP="0000271A"/>
    <w:p w:rsidR="00B64183" w:rsidRPr="0000271A" w:rsidRDefault="0000271A" w:rsidP="0000271A">
      <w:pPr>
        <w:rPr>
          <w:b/>
          <w:bCs/>
          <w:i/>
          <w:iCs/>
          <w:u w:val="single"/>
        </w:rPr>
      </w:pPr>
      <w:r w:rsidRPr="0000271A">
        <w:rPr>
          <w:b/>
          <w:bCs/>
          <w:i/>
          <w:iCs/>
          <w:u w:val="single"/>
        </w:rPr>
        <w:t xml:space="preserve">For sprint 2 backlog, </w:t>
      </w:r>
      <w:proofErr w:type="gramStart"/>
      <w:r w:rsidRPr="0000271A">
        <w:rPr>
          <w:b/>
          <w:bCs/>
          <w:i/>
          <w:iCs/>
          <w:u w:val="single"/>
        </w:rPr>
        <w:t>Print</w:t>
      </w:r>
      <w:proofErr w:type="gramEnd"/>
      <w:r w:rsidRPr="0000271A">
        <w:rPr>
          <w:b/>
          <w:bCs/>
          <w:i/>
          <w:iCs/>
          <w:u w:val="single"/>
        </w:rPr>
        <w:t xml:space="preserve"> cards </w:t>
      </w:r>
    </w:p>
    <w:p w:rsidR="0000271A" w:rsidRDefault="0000271A" w:rsidP="0000271A">
      <w:pPr>
        <w:pStyle w:val="ListParagraph"/>
        <w:numPr>
          <w:ilvl w:val="0"/>
          <w:numId w:val="4"/>
        </w:numPr>
      </w:pPr>
      <w:r>
        <w:t>Go to “Backlog”</w:t>
      </w:r>
    </w:p>
    <w:p w:rsidR="0000271A" w:rsidRDefault="0000271A" w:rsidP="0000271A">
      <w:pPr>
        <w:pStyle w:val="ListParagraph"/>
        <w:numPr>
          <w:ilvl w:val="0"/>
          <w:numId w:val="4"/>
        </w:numPr>
      </w:pPr>
      <w:r>
        <w:t>Click on the arrow next to “Board” and click “Print Cards”</w:t>
      </w:r>
    </w:p>
    <w:p w:rsidR="0000271A" w:rsidRDefault="0000271A" w:rsidP="0000271A">
      <w:pPr>
        <w:pStyle w:val="ListParagraph"/>
        <w:numPr>
          <w:ilvl w:val="0"/>
          <w:numId w:val="4"/>
        </w:numPr>
      </w:pPr>
      <w:r>
        <w:t>And Click print</w:t>
      </w:r>
    </w:p>
    <w:p w:rsidR="0000271A" w:rsidRDefault="0000271A" w:rsidP="0000271A">
      <w:r>
        <w:rPr>
          <w:noProof/>
          <w:lang w:val="en-IE" w:eastAsia="en-IE" w:bidi="ml-IN"/>
        </w:rPr>
        <w:drawing>
          <wp:inline distT="0" distB="0" distL="0" distR="0" wp14:anchorId="5458FCDA" wp14:editId="30B6F3D7">
            <wp:extent cx="5943600" cy="225615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6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4183" w:rsidRDefault="00B64183" w:rsidP="001E41A1">
      <w:pPr>
        <w:pStyle w:val="ListParagraph"/>
        <w:ind w:left="360"/>
      </w:pPr>
    </w:p>
    <w:p w:rsidR="0000271A" w:rsidRDefault="0000271A" w:rsidP="001E41A1">
      <w:pPr>
        <w:pStyle w:val="ListParagraph"/>
        <w:ind w:left="360"/>
      </w:pPr>
      <w:r>
        <w:rPr>
          <w:noProof/>
          <w:lang w:val="en-IE" w:eastAsia="en-IE" w:bidi="ml-IN"/>
        </w:rPr>
        <w:drawing>
          <wp:inline distT="0" distB="0" distL="0" distR="0" wp14:anchorId="379093CE" wp14:editId="04067893">
            <wp:extent cx="5943600" cy="270954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9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027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EB5ADC"/>
    <w:multiLevelType w:val="hybridMultilevel"/>
    <w:tmpl w:val="CA80151C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DA3E75"/>
    <w:multiLevelType w:val="hybridMultilevel"/>
    <w:tmpl w:val="9C760B24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463C21"/>
    <w:multiLevelType w:val="multilevel"/>
    <w:tmpl w:val="1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75B44894"/>
    <w:multiLevelType w:val="hybridMultilevel"/>
    <w:tmpl w:val="41D0238C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wsDAzt7C0MDAwMTZW0lEKTi0uzszPAykwrAUAe/laXSwAAAA="/>
  </w:docVars>
  <w:rsids>
    <w:rsidRoot w:val="00831B61"/>
    <w:rsid w:val="0000271A"/>
    <w:rsid w:val="0019146A"/>
    <w:rsid w:val="001E41A1"/>
    <w:rsid w:val="001E43F2"/>
    <w:rsid w:val="00831B61"/>
    <w:rsid w:val="008D5207"/>
    <w:rsid w:val="00B64183"/>
    <w:rsid w:val="00CD6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C9D8FD"/>
  <w15:chartTrackingRefBased/>
  <w15:docId w15:val="{EF26F951-1E71-4112-8AA1-70CA8B459F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41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928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D1EF42-885B-474C-A59B-0660D6DD1C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88</Words>
  <Characters>164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h</Company>
  <LinksUpToDate>false</LinksUpToDate>
  <CharactersWithSpaces>1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vek</dc:creator>
  <cp:keywords/>
  <dc:description/>
  <cp:lastModifiedBy>Ganesh Iyer</cp:lastModifiedBy>
  <cp:revision>2</cp:revision>
  <dcterms:created xsi:type="dcterms:W3CDTF">2019-03-14T04:58:00Z</dcterms:created>
  <dcterms:modified xsi:type="dcterms:W3CDTF">2019-03-14T04:58:00Z</dcterms:modified>
</cp:coreProperties>
</file>